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CF1C8" w14:textId="77777777" w:rsidR="000C6C38" w:rsidRDefault="000C6C38" w:rsidP="000C6C38">
      <w:pPr>
        <w:pStyle w:val="Heading1"/>
        <w:spacing w:before="0" w:line="240" w:lineRule="auto"/>
      </w:pPr>
      <w:r>
        <w:t>Assess capacity building strategies</w:t>
      </w:r>
    </w:p>
    <w:p w14:paraId="55D47CB7" w14:textId="75AD3678" w:rsidR="000C6C38" w:rsidRDefault="000C6C38" w:rsidP="000C6C38">
      <w:pPr>
        <w:spacing w:before="0" w:after="0" w:line="240" w:lineRule="auto"/>
        <w:jc w:val="both"/>
      </w:pPr>
      <w:r w:rsidRPr="00522596">
        <w:t xml:space="preserve">Capacity building </w:t>
      </w:r>
      <w:r>
        <w:t xml:space="preserve">is a </w:t>
      </w:r>
      <w:r w:rsidRPr="00522596">
        <w:t xml:space="preserve">continuous process </w:t>
      </w:r>
      <w:r>
        <w:t xml:space="preserve">that requires a purposeful and strategic approach to building and improving knowledge and skills. </w:t>
      </w:r>
      <w:r w:rsidR="00E13025">
        <w:t>Capacity-</w:t>
      </w:r>
      <w:r>
        <w:t xml:space="preserve">building activities that are ad-hoc, one-off or opportunistic are not optimal; </w:t>
      </w:r>
      <w:r w:rsidR="00E13025">
        <w:t>they only build staff knowledge and skills at a particular</w:t>
      </w:r>
      <w:r>
        <w:t xml:space="preserve"> </w:t>
      </w:r>
      <w:r w:rsidR="00E13025">
        <w:t xml:space="preserve">point in </w:t>
      </w:r>
      <w:r>
        <w:t>time</w:t>
      </w:r>
      <w:r w:rsidR="00577EFA">
        <w:t xml:space="preserve">. We need capacity building approaches with </w:t>
      </w:r>
      <w:r>
        <w:t>plan</w:t>
      </w:r>
      <w:r w:rsidR="00577EFA">
        <w:t>s, including ways to monitor progress towards the agreed goals and objectives to</w:t>
      </w:r>
      <w:r>
        <w:t xml:space="preserve"> continue building staff knowledge and skills as new guidance or recommendations are </w:t>
      </w:r>
      <w:r w:rsidR="008B1C57">
        <w:t>rolled out</w:t>
      </w:r>
      <w:r>
        <w:t>.</w:t>
      </w:r>
      <w:r w:rsidR="00577EFA">
        <w:t xml:space="preserve"> All capacity building approaches should consider ways to maximize ways in which adults with various degrees of work and other experience</w:t>
      </w:r>
      <w:r w:rsidR="00E13025">
        <w:t>s</w:t>
      </w:r>
      <w:r w:rsidR="00577EFA">
        <w:t xml:space="preserve"> learn best.</w:t>
      </w:r>
      <w:r>
        <w:t xml:space="preserve"> </w:t>
      </w:r>
    </w:p>
    <w:p w14:paraId="090DEE8C" w14:textId="77777777" w:rsidR="000C6C38" w:rsidRDefault="000C6C38" w:rsidP="000C6C38">
      <w:pPr>
        <w:spacing w:before="0" w:after="0" w:line="240" w:lineRule="auto"/>
        <w:jc w:val="both"/>
      </w:pPr>
    </w:p>
    <w:p w14:paraId="3915B558" w14:textId="110F8186" w:rsidR="000C6C38" w:rsidRDefault="000C6C38" w:rsidP="000C6C38">
      <w:pPr>
        <w:spacing w:before="0" w:after="0" w:line="240" w:lineRule="auto"/>
        <w:jc w:val="both"/>
      </w:pPr>
      <w:r>
        <w:t xml:space="preserve">The following questions are intended to guide the country team to identify existing </w:t>
      </w:r>
      <w:r w:rsidR="00E13025">
        <w:t>capacity-</w:t>
      </w:r>
      <w:r>
        <w:t>building strategies that 1) focus on the lifecycle of a staff’s professional development and 2) include topics of child and adolescent TB. We hope these questions will facilitate larger discussions among the country team</w:t>
      </w:r>
      <w:r w:rsidR="00A1472E">
        <w:t xml:space="preserve">, as well as between </w:t>
      </w:r>
      <w:r w:rsidR="00577EFA">
        <w:t xml:space="preserve">NTPs and other </w:t>
      </w:r>
      <w:r w:rsidR="00A1472E">
        <w:t>MOH programs</w:t>
      </w:r>
      <w:r>
        <w:t xml:space="preserve">; the questions are not intended to be all-inclusive or by any means comprehensive. </w:t>
      </w:r>
    </w:p>
    <w:p w14:paraId="3243256D" w14:textId="54FFA562" w:rsidR="00A1472E" w:rsidRDefault="00A1472E" w:rsidP="000C6C38">
      <w:pPr>
        <w:spacing w:before="0" w:after="0" w:line="240" w:lineRule="auto"/>
        <w:jc w:val="both"/>
      </w:pPr>
    </w:p>
    <w:p w14:paraId="6E7871D2" w14:textId="6088053C" w:rsidR="00A1472E" w:rsidRDefault="00473753" w:rsidP="002467F3">
      <w:pPr>
        <w:spacing w:before="0" w:after="0" w:line="240" w:lineRule="auto"/>
        <w:rPr>
          <w:b/>
          <w:bCs/>
        </w:rPr>
      </w:pPr>
      <w:r>
        <w:rPr>
          <w:b/>
          <w:bCs/>
        </w:rPr>
        <w:t xml:space="preserve">Note: </w:t>
      </w:r>
      <w:r w:rsidR="00A1472E" w:rsidRPr="00473753">
        <w:rPr>
          <w:b/>
          <w:bCs/>
        </w:rPr>
        <w:t>To answer the questions below, we recommend the country team meet</w:t>
      </w:r>
      <w:r w:rsidR="00577EFA">
        <w:rPr>
          <w:b/>
          <w:bCs/>
        </w:rPr>
        <w:t>s</w:t>
      </w:r>
      <w:r w:rsidR="00A1472E" w:rsidRPr="00473753">
        <w:rPr>
          <w:b/>
          <w:bCs/>
        </w:rPr>
        <w:t xml:space="preserve"> with other MOH programs</w:t>
      </w:r>
      <w:r w:rsidR="00577EFA">
        <w:rPr>
          <w:b/>
          <w:bCs/>
        </w:rPr>
        <w:t>/departments</w:t>
      </w:r>
      <w:r w:rsidR="00A1472E" w:rsidRPr="00473753">
        <w:rPr>
          <w:b/>
          <w:bCs/>
        </w:rPr>
        <w:t xml:space="preserve"> (o</w:t>
      </w:r>
      <w:r w:rsidR="00577EFA">
        <w:rPr>
          <w:b/>
          <w:bCs/>
        </w:rPr>
        <w:t xml:space="preserve">ther than </w:t>
      </w:r>
      <w:r w:rsidR="00A1472E" w:rsidRPr="00473753">
        <w:rPr>
          <w:b/>
          <w:bCs/>
        </w:rPr>
        <w:t>TB)</w:t>
      </w:r>
      <w:r w:rsidR="00577EFA">
        <w:rPr>
          <w:b/>
          <w:bCs/>
        </w:rPr>
        <w:t>,</w:t>
      </w:r>
      <w:r w:rsidR="00A1472E" w:rsidRPr="00473753">
        <w:rPr>
          <w:b/>
          <w:bCs/>
        </w:rPr>
        <w:t xml:space="preserve"> including nutrition, HIV, adolescent health, ANC, MNCH, EPI</w:t>
      </w:r>
      <w:r w:rsidR="00EA2B23">
        <w:rPr>
          <w:b/>
          <w:bCs/>
        </w:rPr>
        <w:t xml:space="preserve"> and laboratory</w:t>
      </w:r>
      <w:r w:rsidR="00A1472E" w:rsidRPr="00473753">
        <w:rPr>
          <w:b/>
          <w:bCs/>
        </w:rPr>
        <w:t xml:space="preserve">. </w:t>
      </w:r>
    </w:p>
    <w:p w14:paraId="3E1D7BD2" w14:textId="77777777" w:rsidR="000C6C38" w:rsidRPr="00522596" w:rsidRDefault="000C6C38" w:rsidP="000C6C38">
      <w:pPr>
        <w:spacing w:before="0" w:after="0" w:line="240" w:lineRule="auto"/>
        <w:rPr>
          <w:b/>
          <w:bCs/>
          <w:i/>
          <w:iCs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805"/>
        <w:gridCol w:w="6660"/>
        <w:gridCol w:w="2430"/>
      </w:tblGrid>
      <w:tr w:rsidR="000C6C38" w14:paraId="15EABD60" w14:textId="77777777" w:rsidTr="00EA2B23">
        <w:tc>
          <w:tcPr>
            <w:tcW w:w="7465" w:type="dxa"/>
            <w:gridSpan w:val="2"/>
          </w:tcPr>
          <w:p w14:paraId="3CFD6F5C" w14:textId="77777777" w:rsidR="00EA2B23" w:rsidRDefault="00EA2B23" w:rsidP="00EA2B23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339"/>
            </w:pPr>
            <w:r w:rsidRPr="00156652">
              <w:t xml:space="preserve">Are there any formal and/or structured </w:t>
            </w:r>
            <w:r>
              <w:rPr>
                <w:b/>
                <w:bCs/>
              </w:rPr>
              <w:t>classroom training</w:t>
            </w:r>
            <w:r w:rsidRPr="0015665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tivities </w:t>
            </w:r>
            <w:r>
              <w:t>(not ad-hoc)</w:t>
            </w:r>
            <w:r w:rsidRPr="00156652">
              <w:t xml:space="preserve"> that include </w:t>
            </w:r>
            <w:r>
              <w:t xml:space="preserve">topics on </w:t>
            </w:r>
            <w:r w:rsidRPr="004160AE">
              <w:rPr>
                <w:b/>
                <w:bCs/>
              </w:rPr>
              <w:t>child and</w:t>
            </w:r>
            <w:r>
              <w:rPr>
                <w:b/>
                <w:bCs/>
              </w:rPr>
              <w:t xml:space="preserve">/or </w:t>
            </w:r>
            <w:r w:rsidRPr="004160AE">
              <w:rPr>
                <w:b/>
                <w:bCs/>
              </w:rPr>
              <w:t>adolescent TB</w:t>
            </w:r>
            <w:r w:rsidRPr="00156652">
              <w:t xml:space="preserve">?  </w:t>
            </w:r>
          </w:p>
          <w:p w14:paraId="61A5F8F5" w14:textId="77777777" w:rsidR="00EA2B23" w:rsidRDefault="00EA2B23" w:rsidP="00EA2B23">
            <w:pPr>
              <w:spacing w:before="0" w:after="0" w:line="240" w:lineRule="auto"/>
            </w:pPr>
          </w:p>
          <w:p w14:paraId="374CB55B" w14:textId="1AE8A2C3" w:rsidR="00EA2B23" w:rsidRDefault="00EA2B23" w:rsidP="00EA2B23">
            <w:pPr>
              <w:spacing w:before="0" w:after="0" w:line="240" w:lineRule="auto"/>
              <w:ind w:left="700"/>
              <w:rPr>
                <w:i/>
                <w:iCs/>
              </w:rPr>
            </w:pPr>
            <w:r>
              <w:rPr>
                <w:i/>
                <w:iCs/>
              </w:rPr>
              <w:t xml:space="preserve">This includes any classroom training programs for staff working at any level of the health system in the ministry of health (TB program or another health program). </w:t>
            </w:r>
          </w:p>
          <w:p w14:paraId="14D6428C" w14:textId="77777777" w:rsidR="00EA2B23" w:rsidRDefault="00EA2B23" w:rsidP="00EA2B23">
            <w:pPr>
              <w:spacing w:before="0" w:after="0" w:line="240" w:lineRule="auto"/>
              <w:ind w:left="700"/>
              <w:rPr>
                <w:i/>
                <w:iCs/>
              </w:rPr>
            </w:pPr>
          </w:p>
          <w:p w14:paraId="3F6599AE" w14:textId="69B8C557" w:rsidR="00EA2B23" w:rsidRDefault="00EA2B23" w:rsidP="00EA2B23">
            <w:pPr>
              <w:spacing w:before="0" w:after="0" w:line="240" w:lineRule="auto"/>
              <w:ind w:left="700"/>
              <w:rPr>
                <w:i/>
                <w:iCs/>
              </w:rPr>
            </w:pPr>
            <w:r w:rsidRPr="00EA2B23">
              <w:rPr>
                <w:b/>
                <w:bCs/>
                <w:i/>
                <w:iCs/>
              </w:rPr>
              <w:t>Example (yes):</w:t>
            </w:r>
            <w:r w:rsidRPr="00A1472E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he HIV program has refresher trainings scheduled for district staff once every two years that include topics of child and adolescent TB. </w:t>
            </w:r>
          </w:p>
          <w:p w14:paraId="58D6C87E" w14:textId="707784C7" w:rsidR="00A1472E" w:rsidRPr="00EA2B23" w:rsidRDefault="00EA2B23" w:rsidP="00E13025">
            <w:pPr>
              <w:pStyle w:val="ListParagraph"/>
              <w:spacing w:before="0" w:after="0" w:line="240" w:lineRule="auto"/>
              <w:ind w:left="701"/>
            </w:pPr>
            <w:r w:rsidRPr="00EA2B23">
              <w:rPr>
                <w:b/>
                <w:bCs/>
                <w:i/>
                <w:iCs/>
              </w:rPr>
              <w:t>Example (no):</w:t>
            </w:r>
            <w:r>
              <w:rPr>
                <w:i/>
                <w:iCs/>
              </w:rPr>
              <w:t xml:space="preserve"> The adolescent health program only conducts training</w:t>
            </w:r>
            <w:r w:rsidR="00E13025">
              <w:rPr>
                <w:i/>
                <w:iCs/>
              </w:rPr>
              <w:t xml:space="preserve"> for district staff</w:t>
            </w:r>
            <w:r>
              <w:rPr>
                <w:i/>
                <w:iCs/>
              </w:rPr>
              <w:t xml:space="preserve"> when the district is poor performing, but their classroom training materials include topics of TB. </w:t>
            </w:r>
          </w:p>
        </w:tc>
        <w:tc>
          <w:tcPr>
            <w:tcW w:w="2430" w:type="dxa"/>
          </w:tcPr>
          <w:p w14:paraId="42D66676" w14:textId="77777777" w:rsidR="000C6C38" w:rsidRDefault="00204E08" w:rsidP="000C6C38">
            <w:pPr>
              <w:spacing w:before="0" w:after="0" w:line="240" w:lineRule="auto"/>
              <w:ind w:left="-16"/>
            </w:pPr>
            <w:sdt>
              <w:sdtPr>
                <w:id w:val="1348986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Yes </w:t>
            </w:r>
          </w:p>
          <w:p w14:paraId="36258ACB" w14:textId="77777777" w:rsidR="000C6C38" w:rsidRDefault="00204E08" w:rsidP="000C6C38">
            <w:pPr>
              <w:spacing w:before="0" w:after="0" w:line="240" w:lineRule="auto"/>
              <w:ind w:left="-16"/>
            </w:pPr>
            <w:sdt>
              <w:sdtPr>
                <w:id w:val="-2017680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No </w:t>
            </w:r>
          </w:p>
          <w:p w14:paraId="594A63FD" w14:textId="5D4A8DA5" w:rsidR="000C6C38" w:rsidRPr="00156652" w:rsidRDefault="000C6C38" w:rsidP="00A1472E">
            <w:pPr>
              <w:spacing w:before="0" w:after="0" w:line="240" w:lineRule="auto"/>
            </w:pPr>
          </w:p>
        </w:tc>
      </w:tr>
      <w:tr w:rsidR="000C6C38" w14:paraId="6828C0D6" w14:textId="77777777" w:rsidTr="00EA2B23">
        <w:tc>
          <w:tcPr>
            <w:tcW w:w="805" w:type="dxa"/>
            <w:tcBorders>
              <w:left w:val="nil"/>
              <w:bottom w:val="nil"/>
            </w:tcBorders>
          </w:tcPr>
          <w:p w14:paraId="696FC4E5" w14:textId="77777777" w:rsidR="000C6C38" w:rsidRDefault="000C6C38" w:rsidP="000C6C38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6660" w:type="dxa"/>
          </w:tcPr>
          <w:p w14:paraId="7FE167CB" w14:textId="196F6498" w:rsidR="000C6C38" w:rsidRDefault="000C6C38" w:rsidP="000C6C38">
            <w:pPr>
              <w:spacing w:before="0" w:after="0" w:line="240" w:lineRule="auto"/>
              <w:rPr>
                <w:i/>
                <w:iCs/>
              </w:rPr>
            </w:pPr>
            <w:r w:rsidRPr="00156652">
              <w:t xml:space="preserve">1.1 If yes, staff from which </w:t>
            </w:r>
            <w:r w:rsidR="00EA2B23">
              <w:t>programs</w:t>
            </w:r>
            <w:r w:rsidRPr="00156652">
              <w:t xml:space="preserve"> are </w:t>
            </w:r>
            <w:r>
              <w:t>included</w:t>
            </w:r>
            <w:r w:rsidRPr="00156652">
              <w:t xml:space="preserve">? </w:t>
            </w:r>
            <w:r w:rsidRPr="00156652">
              <w:rPr>
                <w:i/>
                <w:iCs/>
              </w:rPr>
              <w:t>(Check all that apply)</w:t>
            </w:r>
          </w:p>
          <w:p w14:paraId="7130F9C4" w14:textId="77777777" w:rsidR="00A1472E" w:rsidRDefault="00A1472E" w:rsidP="000C6C38">
            <w:pPr>
              <w:spacing w:before="0" w:after="0" w:line="240" w:lineRule="auto"/>
              <w:ind w:left="341"/>
              <w:rPr>
                <w:i/>
                <w:iCs/>
              </w:rPr>
            </w:pPr>
          </w:p>
          <w:p w14:paraId="0557D873" w14:textId="0ABF5B2D" w:rsidR="000C6C38" w:rsidRPr="00912970" w:rsidRDefault="00EA2B23" w:rsidP="000C6C38">
            <w:pPr>
              <w:spacing w:before="0" w:after="0" w:line="240" w:lineRule="auto"/>
              <w:ind w:left="341"/>
              <w:rPr>
                <w:i/>
                <w:iCs/>
              </w:rPr>
            </w:pPr>
            <w:r w:rsidRPr="00912970">
              <w:rPr>
                <w:i/>
                <w:iCs/>
              </w:rPr>
              <w:t>Verify through discussions with MOH national and/or sub-national level staff in TB, nutrition, HIV, adolescent health, ANC, MNCH</w:t>
            </w:r>
            <w:r>
              <w:rPr>
                <w:i/>
                <w:iCs/>
              </w:rPr>
              <w:t xml:space="preserve">, </w:t>
            </w:r>
            <w:r w:rsidRPr="00912970">
              <w:rPr>
                <w:i/>
                <w:iCs/>
              </w:rPr>
              <w:t>EPI</w:t>
            </w:r>
            <w:r>
              <w:rPr>
                <w:i/>
                <w:iCs/>
              </w:rPr>
              <w:t xml:space="preserve"> and laboratory</w:t>
            </w:r>
            <w:r w:rsidRPr="00912970">
              <w:rPr>
                <w:i/>
                <w:iCs/>
              </w:rPr>
              <w:t>.</w:t>
            </w:r>
          </w:p>
        </w:tc>
        <w:tc>
          <w:tcPr>
            <w:tcW w:w="2430" w:type="dxa"/>
          </w:tcPr>
          <w:p w14:paraId="16177771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195651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TB </w:t>
            </w:r>
          </w:p>
          <w:p w14:paraId="1D4DDE5A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150852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Nutrition </w:t>
            </w:r>
          </w:p>
          <w:p w14:paraId="4F57F44B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1584494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HIV </w:t>
            </w:r>
          </w:p>
          <w:p w14:paraId="7C43B3AA" w14:textId="013911C7" w:rsidR="000C6C38" w:rsidRDefault="00204E08" w:rsidP="000C6C38">
            <w:pPr>
              <w:spacing w:before="0" w:after="0" w:line="240" w:lineRule="auto"/>
            </w:pPr>
            <w:sdt>
              <w:sdtPr>
                <w:id w:val="104349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Adolescent Health </w:t>
            </w:r>
          </w:p>
          <w:p w14:paraId="4C507978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1864978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ANC</w:t>
            </w:r>
          </w:p>
          <w:p w14:paraId="4650BC0C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184420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MNCH </w:t>
            </w:r>
          </w:p>
          <w:p w14:paraId="224AEED4" w14:textId="0AC58116" w:rsidR="000C6C38" w:rsidRDefault="00204E08" w:rsidP="000C6C38">
            <w:pPr>
              <w:spacing w:before="0" w:after="0" w:line="240" w:lineRule="auto"/>
            </w:pPr>
            <w:sdt>
              <w:sdtPr>
                <w:id w:val="-1732219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EPI </w:t>
            </w:r>
          </w:p>
          <w:p w14:paraId="55F5D606" w14:textId="6DA10EFA" w:rsidR="00EA2B23" w:rsidRDefault="00204E08" w:rsidP="000C6C38">
            <w:pPr>
              <w:spacing w:before="0" w:after="0" w:line="240" w:lineRule="auto"/>
            </w:pPr>
            <w:sdt>
              <w:sdtPr>
                <w:id w:val="-30651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Laboratory </w:t>
            </w:r>
          </w:p>
          <w:p w14:paraId="2FB90605" w14:textId="67DAA069" w:rsidR="000C6C38" w:rsidRDefault="00204E08" w:rsidP="000C6C38">
            <w:pPr>
              <w:spacing w:before="0" w:after="0" w:line="240" w:lineRule="auto"/>
              <w:rPr>
                <w:color w:val="FF0000"/>
              </w:rPr>
            </w:pPr>
            <w:sdt>
              <w:sdtPr>
                <w:id w:val="-697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Other</w:t>
            </w:r>
            <w:r w:rsidR="004160AE">
              <w:t xml:space="preserve"> (please specify)</w:t>
            </w:r>
          </w:p>
        </w:tc>
      </w:tr>
      <w:tr w:rsidR="000C6C38" w14:paraId="5A8D19BE" w14:textId="77777777" w:rsidTr="00EA2B23">
        <w:tc>
          <w:tcPr>
            <w:tcW w:w="805" w:type="dxa"/>
            <w:tcBorders>
              <w:top w:val="nil"/>
              <w:left w:val="nil"/>
              <w:bottom w:val="nil"/>
            </w:tcBorders>
          </w:tcPr>
          <w:p w14:paraId="7E7AB578" w14:textId="77777777" w:rsidR="000C6C38" w:rsidRDefault="000C6C38" w:rsidP="000C6C38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6660" w:type="dxa"/>
          </w:tcPr>
          <w:p w14:paraId="4490B3BB" w14:textId="77777777" w:rsidR="000C6C38" w:rsidRPr="00156652" w:rsidRDefault="000C6C38" w:rsidP="000C6C38">
            <w:pPr>
              <w:spacing w:before="0" w:after="0" w:line="240" w:lineRule="auto"/>
            </w:pPr>
            <w:r>
              <w:t xml:space="preserve">1.2 If yes, staff at what levels? </w:t>
            </w:r>
            <w:r w:rsidRPr="00AE63B7">
              <w:rPr>
                <w:i/>
                <w:iCs/>
              </w:rPr>
              <w:t>(Check all that apply)</w:t>
            </w:r>
          </w:p>
        </w:tc>
        <w:tc>
          <w:tcPr>
            <w:tcW w:w="2430" w:type="dxa"/>
          </w:tcPr>
          <w:p w14:paraId="714728F4" w14:textId="346A7C88" w:rsidR="00256991" w:rsidRDefault="00204E08" w:rsidP="000C6C38">
            <w:pPr>
              <w:spacing w:before="0" w:after="0" w:line="240" w:lineRule="auto"/>
            </w:pPr>
            <w:sdt>
              <w:sdtPr>
                <w:id w:val="-1085525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</w:t>
            </w:r>
            <w:r w:rsidR="00BB0B43">
              <w:t xml:space="preserve">National </w:t>
            </w:r>
          </w:p>
          <w:p w14:paraId="7E4BDF93" w14:textId="44CDBE43" w:rsidR="000C6C38" w:rsidRDefault="00204E08" w:rsidP="000C6C38">
            <w:pPr>
              <w:spacing w:before="0" w:after="0" w:line="240" w:lineRule="auto"/>
            </w:pPr>
            <w:sdt>
              <w:sdtPr>
                <w:id w:val="68332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0B43">
              <w:t xml:space="preserve"> </w:t>
            </w:r>
            <w:r w:rsidR="000C6C38">
              <w:t>Provincial</w:t>
            </w:r>
            <w:r w:rsidR="007F0C7F">
              <w:t>/regional</w:t>
            </w:r>
            <w:r w:rsidR="000C6C38">
              <w:t xml:space="preserve"> level</w:t>
            </w:r>
          </w:p>
          <w:p w14:paraId="3FCD1804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32101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District level </w:t>
            </w:r>
          </w:p>
          <w:p w14:paraId="3A1F36FB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455987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Health facility level</w:t>
            </w:r>
          </w:p>
        </w:tc>
      </w:tr>
      <w:tr w:rsidR="000C6C38" w14:paraId="56A883C2" w14:textId="77777777" w:rsidTr="00EA2B23">
        <w:tc>
          <w:tcPr>
            <w:tcW w:w="7465" w:type="dxa"/>
            <w:gridSpan w:val="2"/>
          </w:tcPr>
          <w:p w14:paraId="48820F52" w14:textId="63EDF53D" w:rsidR="000C6C38" w:rsidRPr="00F4244E" w:rsidRDefault="000C6C38" w:rsidP="000C6C3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</w:pPr>
            <w:r>
              <w:t xml:space="preserve">Are there any formal and/or structured </w:t>
            </w:r>
            <w:r w:rsidRPr="00807BCB">
              <w:rPr>
                <w:b/>
                <w:bCs/>
              </w:rPr>
              <w:t xml:space="preserve">mentorship </w:t>
            </w:r>
            <w:r w:rsidR="008B1C57">
              <w:rPr>
                <w:b/>
                <w:bCs/>
              </w:rPr>
              <w:t>activities</w:t>
            </w:r>
            <w:r>
              <w:t xml:space="preserve"> that include </w:t>
            </w:r>
            <w:r w:rsidRPr="004160AE">
              <w:rPr>
                <w:b/>
                <w:bCs/>
              </w:rPr>
              <w:t>child and</w:t>
            </w:r>
            <w:r w:rsidR="004160AE" w:rsidRPr="004160AE">
              <w:rPr>
                <w:b/>
                <w:bCs/>
              </w:rPr>
              <w:t>/or</w:t>
            </w:r>
            <w:r w:rsidRPr="004160AE">
              <w:rPr>
                <w:b/>
                <w:bCs/>
              </w:rPr>
              <w:t xml:space="preserve"> adolescent TB</w:t>
            </w:r>
            <w:r>
              <w:t xml:space="preserve">? </w:t>
            </w:r>
            <w:r w:rsidRPr="00807BCB">
              <w:rPr>
                <w:i/>
                <w:iCs/>
              </w:rPr>
              <w:t>(Check all that apply)</w:t>
            </w:r>
          </w:p>
          <w:p w14:paraId="22B801FF" w14:textId="77777777" w:rsidR="00F4244E" w:rsidRDefault="00F4244E" w:rsidP="00F4244E">
            <w:pPr>
              <w:spacing w:before="0" w:after="0" w:line="240" w:lineRule="auto"/>
            </w:pPr>
          </w:p>
          <w:p w14:paraId="08315162" w14:textId="3AE5FFC0" w:rsidR="00F4244E" w:rsidRDefault="00F4244E" w:rsidP="00F4244E">
            <w:pPr>
              <w:spacing w:before="0" w:after="0" w:line="240" w:lineRule="auto"/>
              <w:ind w:left="700"/>
              <w:rPr>
                <w:i/>
                <w:iCs/>
              </w:rPr>
            </w:pPr>
            <w:r>
              <w:rPr>
                <w:i/>
                <w:iCs/>
              </w:rPr>
              <w:t xml:space="preserve">This includes any mentorship programs for staff working at any level of the health system in the ministry of health (TB program or another health program). </w:t>
            </w:r>
          </w:p>
          <w:p w14:paraId="670BC37D" w14:textId="77777777" w:rsidR="00F4244E" w:rsidRDefault="00F4244E" w:rsidP="00F4244E">
            <w:pPr>
              <w:spacing w:before="0" w:after="0" w:line="240" w:lineRule="auto"/>
              <w:ind w:left="700"/>
              <w:rPr>
                <w:i/>
                <w:iCs/>
              </w:rPr>
            </w:pPr>
          </w:p>
          <w:p w14:paraId="3B7032F2" w14:textId="6DD0C8D7" w:rsidR="00F4244E" w:rsidRDefault="00F4244E" w:rsidP="00EA2B23">
            <w:pPr>
              <w:spacing w:before="0" w:after="0" w:line="240" w:lineRule="auto"/>
              <w:ind w:left="700"/>
              <w:rPr>
                <w:i/>
                <w:iCs/>
              </w:rPr>
            </w:pPr>
            <w:r w:rsidRPr="00EA2B23">
              <w:rPr>
                <w:b/>
                <w:bCs/>
                <w:i/>
                <w:iCs/>
              </w:rPr>
              <w:t>Example (yes):</w:t>
            </w:r>
            <w:r w:rsidRPr="00A1472E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 some districts, the TB program has a ‘sister health facility’ mentorship program where health workers working in TB at a poor performing clinic are mentored by health workers working in TB at a high performing clinic to improve </w:t>
            </w:r>
            <w:r w:rsidR="00473753">
              <w:rPr>
                <w:i/>
                <w:iCs/>
              </w:rPr>
              <w:t xml:space="preserve">diagnosis of TB in children &lt; 5 years of age. </w:t>
            </w:r>
            <w:r>
              <w:rPr>
                <w:i/>
                <w:iCs/>
              </w:rPr>
              <w:t xml:space="preserve">    </w:t>
            </w:r>
          </w:p>
          <w:p w14:paraId="22E83F90" w14:textId="7DB5BEF6" w:rsidR="00EA2B23" w:rsidRPr="00EA2B23" w:rsidRDefault="00F4244E" w:rsidP="00EA2B23">
            <w:pPr>
              <w:spacing w:before="0" w:after="0" w:line="240" w:lineRule="auto"/>
              <w:ind w:left="700"/>
              <w:rPr>
                <w:i/>
                <w:iCs/>
              </w:rPr>
            </w:pPr>
            <w:r w:rsidRPr="00EA2B23">
              <w:rPr>
                <w:b/>
                <w:bCs/>
                <w:i/>
                <w:iCs/>
              </w:rPr>
              <w:t>Example (no):</w:t>
            </w:r>
            <w:r>
              <w:rPr>
                <w:i/>
                <w:iCs/>
              </w:rPr>
              <w:t xml:space="preserve"> The nutrition program has a mentorship program that trains health care workers on the importance of </w:t>
            </w:r>
            <w:r w:rsidR="00D54289">
              <w:rPr>
                <w:i/>
                <w:iCs/>
              </w:rPr>
              <w:t>good nutrition for</w:t>
            </w:r>
            <w:r w:rsidR="00473753">
              <w:rPr>
                <w:i/>
                <w:iCs/>
              </w:rPr>
              <w:t xml:space="preserve"> children &lt; 5 years of age</w:t>
            </w:r>
            <w:r w:rsidR="00D54289">
              <w:rPr>
                <w:i/>
                <w:iCs/>
              </w:rPr>
              <w:t>.</w:t>
            </w:r>
            <w:r w:rsidR="00473753">
              <w:rPr>
                <w:i/>
                <w:iCs/>
              </w:rPr>
              <w:t xml:space="preserve"> </w:t>
            </w:r>
            <w:r w:rsidR="00D54289">
              <w:rPr>
                <w:i/>
                <w:iCs/>
              </w:rPr>
              <w:t>However, the program</w:t>
            </w:r>
            <w:r w:rsidR="00473753">
              <w:rPr>
                <w:i/>
                <w:iCs/>
              </w:rPr>
              <w:t xml:space="preserve"> does not </w:t>
            </w:r>
            <w:r w:rsidR="00D54289">
              <w:rPr>
                <w:i/>
                <w:iCs/>
              </w:rPr>
              <w:t>include topics of child</w:t>
            </w:r>
            <w:r w:rsidR="00473753">
              <w:rPr>
                <w:i/>
                <w:iCs/>
              </w:rPr>
              <w:t xml:space="preserve"> TB</w:t>
            </w:r>
            <w:r w:rsidR="00D54289">
              <w:rPr>
                <w:i/>
                <w:iCs/>
              </w:rPr>
              <w:t>, such as TB being a</w:t>
            </w:r>
            <w:r w:rsidR="00473753">
              <w:rPr>
                <w:i/>
                <w:iCs/>
              </w:rPr>
              <w:t xml:space="preserve"> possible risk factor for children losing weight or not able to gain weight.  </w:t>
            </w:r>
          </w:p>
        </w:tc>
        <w:tc>
          <w:tcPr>
            <w:tcW w:w="2430" w:type="dxa"/>
          </w:tcPr>
          <w:p w14:paraId="42DB4F0E" w14:textId="77777777" w:rsidR="000C6C38" w:rsidRDefault="00204E08" w:rsidP="000C6C38">
            <w:pPr>
              <w:spacing w:before="0" w:after="0" w:line="240" w:lineRule="auto"/>
              <w:ind w:left="-16"/>
            </w:pPr>
            <w:sdt>
              <w:sdtPr>
                <w:id w:val="-1922552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Yes </w:t>
            </w:r>
          </w:p>
          <w:p w14:paraId="7E567A8E" w14:textId="08B7E129" w:rsidR="000C6C38" w:rsidRPr="00A1472E" w:rsidRDefault="00204E08" w:rsidP="00A1472E">
            <w:pPr>
              <w:spacing w:before="0" w:after="0" w:line="240" w:lineRule="auto"/>
              <w:ind w:left="-16"/>
            </w:pPr>
            <w:sdt>
              <w:sdtPr>
                <w:id w:val="152341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No </w:t>
            </w:r>
          </w:p>
        </w:tc>
      </w:tr>
    </w:tbl>
    <w:p w14:paraId="6DE6220A" w14:textId="77777777" w:rsidR="00EA2B23" w:rsidRDefault="00EA2B23">
      <w:r>
        <w:br w:type="page"/>
      </w:r>
    </w:p>
    <w:tbl>
      <w:tblPr>
        <w:tblStyle w:val="TableGrid"/>
        <w:tblW w:w="9895" w:type="dxa"/>
        <w:tblInd w:w="5" w:type="dxa"/>
        <w:tblLook w:val="04A0" w:firstRow="1" w:lastRow="0" w:firstColumn="1" w:lastColumn="0" w:noHBand="0" w:noVBand="1"/>
      </w:tblPr>
      <w:tblGrid>
        <w:gridCol w:w="805"/>
        <w:gridCol w:w="6660"/>
        <w:gridCol w:w="2430"/>
      </w:tblGrid>
      <w:tr w:rsidR="000C6C38" w14:paraId="50A24371" w14:textId="77777777" w:rsidTr="00EA2B23">
        <w:tc>
          <w:tcPr>
            <w:tcW w:w="805" w:type="dxa"/>
            <w:tcBorders>
              <w:top w:val="nil"/>
              <w:left w:val="nil"/>
              <w:bottom w:val="nil"/>
            </w:tcBorders>
          </w:tcPr>
          <w:p w14:paraId="19D39227" w14:textId="6A19768E" w:rsidR="000C6C38" w:rsidRDefault="000C6C38" w:rsidP="000C6C38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6660" w:type="dxa"/>
          </w:tcPr>
          <w:p w14:paraId="649AB27D" w14:textId="77777777" w:rsidR="000C6C38" w:rsidRDefault="000C6C38" w:rsidP="000C6C38">
            <w:pPr>
              <w:spacing w:before="0" w:after="0" w:line="240" w:lineRule="auto"/>
              <w:rPr>
                <w:i/>
                <w:iCs/>
              </w:rPr>
            </w:pPr>
            <w:r>
              <w:t xml:space="preserve">2.1 If yes, staff from which programs are included? </w:t>
            </w:r>
            <w:r w:rsidRPr="00AE63B7">
              <w:rPr>
                <w:i/>
                <w:iCs/>
              </w:rPr>
              <w:t>(Check all that apply)</w:t>
            </w:r>
          </w:p>
          <w:p w14:paraId="221F5461" w14:textId="77777777" w:rsidR="00473753" w:rsidRDefault="00473753" w:rsidP="000C6C38">
            <w:pPr>
              <w:spacing w:before="0" w:after="0" w:line="240" w:lineRule="auto"/>
              <w:ind w:left="251"/>
              <w:rPr>
                <w:i/>
                <w:iCs/>
              </w:rPr>
            </w:pPr>
          </w:p>
          <w:p w14:paraId="1DBE5AD3" w14:textId="3D850A90" w:rsidR="000C6C38" w:rsidRPr="00156652" w:rsidRDefault="00EA2B23" w:rsidP="000C6C38">
            <w:pPr>
              <w:spacing w:before="0" w:after="0" w:line="240" w:lineRule="auto"/>
              <w:ind w:left="251"/>
            </w:pPr>
            <w:r w:rsidRPr="00912970">
              <w:rPr>
                <w:i/>
                <w:iCs/>
              </w:rPr>
              <w:t>Verify through discussions with MOH national and/or sub-national level staff in TB, nutrition, HIV, adolescent health, ANC, MNCH</w:t>
            </w:r>
            <w:r>
              <w:rPr>
                <w:i/>
                <w:iCs/>
              </w:rPr>
              <w:t xml:space="preserve">, </w:t>
            </w:r>
            <w:r w:rsidRPr="00912970">
              <w:rPr>
                <w:i/>
                <w:iCs/>
              </w:rPr>
              <w:t>EPI</w:t>
            </w:r>
            <w:r>
              <w:rPr>
                <w:i/>
                <w:iCs/>
              </w:rPr>
              <w:t xml:space="preserve"> and laboratory</w:t>
            </w:r>
            <w:r w:rsidRPr="00912970">
              <w:rPr>
                <w:i/>
                <w:iCs/>
              </w:rPr>
              <w:t>.</w:t>
            </w:r>
          </w:p>
        </w:tc>
        <w:tc>
          <w:tcPr>
            <w:tcW w:w="2430" w:type="dxa"/>
          </w:tcPr>
          <w:p w14:paraId="1CC99D20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178095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TB </w:t>
            </w:r>
          </w:p>
          <w:p w14:paraId="7D9D9A61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1464344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Nutrition </w:t>
            </w:r>
          </w:p>
          <w:p w14:paraId="22387F90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162942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HIV </w:t>
            </w:r>
          </w:p>
          <w:p w14:paraId="6C8288C2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158853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Adolescent Health </w:t>
            </w:r>
          </w:p>
          <w:p w14:paraId="66C56553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1798676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ANC</w:t>
            </w:r>
          </w:p>
          <w:p w14:paraId="3DCCFBE4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391036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MNCH </w:t>
            </w:r>
          </w:p>
          <w:p w14:paraId="7BE83264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46705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EPI </w:t>
            </w:r>
          </w:p>
          <w:p w14:paraId="15E21AFF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155619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Laboratory </w:t>
            </w:r>
          </w:p>
          <w:p w14:paraId="719A89B8" w14:textId="1E325512" w:rsidR="000C6C38" w:rsidRDefault="00204E08" w:rsidP="00EA2B23">
            <w:pPr>
              <w:spacing w:before="0" w:after="0" w:line="240" w:lineRule="auto"/>
              <w:rPr>
                <w:color w:val="FF0000"/>
              </w:rPr>
            </w:pPr>
            <w:sdt>
              <w:sdtPr>
                <w:id w:val="-3428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Other (please specify)</w:t>
            </w:r>
          </w:p>
        </w:tc>
      </w:tr>
      <w:tr w:rsidR="000C6C38" w14:paraId="7F08013C" w14:textId="77777777" w:rsidTr="00EA2B23">
        <w:tc>
          <w:tcPr>
            <w:tcW w:w="805" w:type="dxa"/>
            <w:tcBorders>
              <w:top w:val="nil"/>
              <w:left w:val="nil"/>
              <w:bottom w:val="nil"/>
            </w:tcBorders>
          </w:tcPr>
          <w:p w14:paraId="7C021998" w14:textId="77777777" w:rsidR="000C6C38" w:rsidRDefault="000C6C38" w:rsidP="000C6C38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6660" w:type="dxa"/>
          </w:tcPr>
          <w:p w14:paraId="779CCA5C" w14:textId="77777777" w:rsidR="000C6C38" w:rsidRDefault="000C6C38" w:rsidP="000C6C38">
            <w:pPr>
              <w:spacing w:before="0" w:after="0" w:line="240" w:lineRule="auto"/>
            </w:pPr>
            <w:r>
              <w:t xml:space="preserve">2.2 If yes, staff at what levels? </w:t>
            </w:r>
            <w:r w:rsidRPr="00AE63B7">
              <w:rPr>
                <w:i/>
                <w:iCs/>
              </w:rPr>
              <w:t>(Check all that apply)</w:t>
            </w:r>
          </w:p>
        </w:tc>
        <w:tc>
          <w:tcPr>
            <w:tcW w:w="2430" w:type="dxa"/>
          </w:tcPr>
          <w:p w14:paraId="24BE765F" w14:textId="32FD538F" w:rsidR="00BB0B43" w:rsidRDefault="00204E08" w:rsidP="000C6C38">
            <w:pPr>
              <w:spacing w:before="0" w:after="0" w:line="240" w:lineRule="auto"/>
            </w:pPr>
            <w:sdt>
              <w:sdtPr>
                <w:id w:val="-58199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</w:t>
            </w:r>
            <w:r w:rsidR="00BB0B43">
              <w:t xml:space="preserve">National </w:t>
            </w:r>
          </w:p>
          <w:p w14:paraId="550C2C39" w14:textId="2F1723C0" w:rsidR="000C6C38" w:rsidRDefault="00204E08" w:rsidP="000C6C38">
            <w:pPr>
              <w:spacing w:before="0" w:after="0" w:line="240" w:lineRule="auto"/>
            </w:pPr>
            <w:sdt>
              <w:sdtPr>
                <w:id w:val="193986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0B43">
              <w:t xml:space="preserve"> </w:t>
            </w:r>
            <w:r w:rsidR="000C6C38">
              <w:t>Provincial</w:t>
            </w:r>
            <w:r w:rsidR="007F0C7F">
              <w:t>/regional</w:t>
            </w:r>
            <w:r w:rsidR="000C6C38">
              <w:t xml:space="preserve"> level </w:t>
            </w:r>
          </w:p>
          <w:p w14:paraId="4F0969D6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1155217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District level </w:t>
            </w:r>
          </w:p>
          <w:p w14:paraId="372E1C7F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77301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Health facility level </w:t>
            </w:r>
          </w:p>
        </w:tc>
      </w:tr>
      <w:tr w:rsidR="000C6C38" w14:paraId="61A1A5FF" w14:textId="77777777" w:rsidTr="00EA2B23">
        <w:tc>
          <w:tcPr>
            <w:tcW w:w="7465" w:type="dxa"/>
            <w:gridSpan w:val="2"/>
          </w:tcPr>
          <w:p w14:paraId="2E807A26" w14:textId="77777777" w:rsidR="00EA2B23" w:rsidRPr="00156652" w:rsidRDefault="00EA2B23" w:rsidP="00EA2B23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339"/>
            </w:pPr>
            <w:r w:rsidRPr="00156652">
              <w:t xml:space="preserve">Are there any formal and/or structured </w:t>
            </w:r>
            <w:r w:rsidRPr="00156652">
              <w:rPr>
                <w:b/>
                <w:bCs/>
              </w:rPr>
              <w:t xml:space="preserve">on-job-training </w:t>
            </w:r>
            <w:r>
              <w:rPr>
                <w:b/>
                <w:bCs/>
              </w:rPr>
              <w:t>activities</w:t>
            </w:r>
            <w:r w:rsidRPr="00156652">
              <w:t xml:space="preserve"> that include </w:t>
            </w:r>
            <w:r>
              <w:t xml:space="preserve">topics on </w:t>
            </w:r>
            <w:r w:rsidRPr="004160AE">
              <w:rPr>
                <w:b/>
                <w:bCs/>
              </w:rPr>
              <w:t>child and/or adolescent TB</w:t>
            </w:r>
            <w:r w:rsidRPr="00156652">
              <w:t xml:space="preserve">?  </w:t>
            </w:r>
          </w:p>
          <w:p w14:paraId="11DABD94" w14:textId="77777777" w:rsidR="00EA2B23" w:rsidRDefault="00EA2B23" w:rsidP="00EA2B23">
            <w:pPr>
              <w:spacing w:before="0" w:after="0" w:line="240" w:lineRule="auto"/>
              <w:ind w:left="340"/>
              <w:rPr>
                <w:i/>
                <w:iCs/>
              </w:rPr>
            </w:pPr>
          </w:p>
          <w:p w14:paraId="0FA78BF8" w14:textId="7E74F378" w:rsidR="00EA2B23" w:rsidRDefault="00EA2B23" w:rsidP="00EA2B23">
            <w:pPr>
              <w:spacing w:before="0" w:after="0" w:line="240" w:lineRule="auto"/>
              <w:ind w:left="340"/>
              <w:rPr>
                <w:i/>
                <w:iCs/>
              </w:rPr>
            </w:pPr>
            <w:r>
              <w:rPr>
                <w:i/>
                <w:iCs/>
              </w:rPr>
              <w:t xml:space="preserve">This includes any on-job-training programs for staff working at any level of the health system in the ministry of health (TB program or another health program). </w:t>
            </w:r>
          </w:p>
          <w:p w14:paraId="29B15B39" w14:textId="77777777" w:rsidR="00EA2B23" w:rsidRDefault="00EA2B23" w:rsidP="00EA2B23">
            <w:pPr>
              <w:spacing w:before="0" w:after="0" w:line="240" w:lineRule="auto"/>
              <w:ind w:left="340"/>
              <w:rPr>
                <w:i/>
                <w:iCs/>
              </w:rPr>
            </w:pPr>
          </w:p>
          <w:p w14:paraId="2D68937A" w14:textId="406BE212" w:rsidR="00EA2B23" w:rsidRDefault="00EA2B23" w:rsidP="00EA2B23">
            <w:pPr>
              <w:spacing w:before="0" w:after="0" w:line="240" w:lineRule="auto"/>
              <w:ind w:left="340"/>
              <w:rPr>
                <w:i/>
                <w:iCs/>
              </w:rPr>
            </w:pPr>
            <w:r w:rsidRPr="00EA2B23">
              <w:rPr>
                <w:b/>
                <w:bCs/>
                <w:i/>
                <w:iCs/>
              </w:rPr>
              <w:t>Example (yes):</w:t>
            </w:r>
            <w:r w:rsidRPr="00A1472E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he EPI program has an on-job-training program that trains health workers on the importance of administering the BCG vaccine within 24 hours of birth to help prevent child TB.  </w:t>
            </w:r>
          </w:p>
          <w:p w14:paraId="615E3B9A" w14:textId="7B7B4E34" w:rsidR="00473753" w:rsidRPr="00156652" w:rsidRDefault="00EA2B23" w:rsidP="00E13025">
            <w:pPr>
              <w:spacing w:before="0" w:after="0" w:line="240" w:lineRule="auto"/>
              <w:ind w:left="337"/>
            </w:pPr>
            <w:r w:rsidRPr="00EA2B23">
              <w:rPr>
                <w:b/>
                <w:bCs/>
                <w:i/>
                <w:iCs/>
              </w:rPr>
              <w:t>Example (no):</w:t>
            </w:r>
            <w:r>
              <w:rPr>
                <w:i/>
                <w:iCs/>
              </w:rPr>
              <w:t xml:space="preserve"> The MNCH program has an on-job</w:t>
            </w:r>
            <w:r w:rsidR="00E13025">
              <w:rPr>
                <w:i/>
                <w:iCs/>
              </w:rPr>
              <w:t xml:space="preserve"> training program that trains district staff, but the training does not include any child and adolescent TB topics</w:t>
            </w:r>
            <w:r>
              <w:rPr>
                <w:i/>
                <w:iCs/>
              </w:rPr>
              <w:t xml:space="preserve">. </w:t>
            </w:r>
            <w:r w:rsidR="004160AE">
              <w:rPr>
                <w:i/>
                <w:iCs/>
              </w:rPr>
              <w:t xml:space="preserve"> </w:t>
            </w:r>
          </w:p>
        </w:tc>
        <w:tc>
          <w:tcPr>
            <w:tcW w:w="2430" w:type="dxa"/>
          </w:tcPr>
          <w:p w14:paraId="77217B5A" w14:textId="77777777" w:rsidR="000C6C38" w:rsidRDefault="00204E08" w:rsidP="000C6C38">
            <w:pPr>
              <w:spacing w:before="0" w:after="0" w:line="240" w:lineRule="auto"/>
              <w:ind w:left="-16"/>
            </w:pPr>
            <w:sdt>
              <w:sdtPr>
                <w:id w:val="-199578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Yes </w:t>
            </w:r>
          </w:p>
          <w:p w14:paraId="5A8627ED" w14:textId="77777777" w:rsidR="000C6C38" w:rsidRDefault="00204E08" w:rsidP="000C6C38">
            <w:pPr>
              <w:spacing w:before="0" w:after="0" w:line="240" w:lineRule="auto"/>
              <w:ind w:left="-16"/>
            </w:pPr>
            <w:sdt>
              <w:sdtPr>
                <w:id w:val="-213416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No </w:t>
            </w:r>
          </w:p>
          <w:p w14:paraId="67B68F3B" w14:textId="39A59F35" w:rsidR="000C6C38" w:rsidRDefault="000C6C38" w:rsidP="000C6C38">
            <w:pPr>
              <w:spacing w:before="0" w:after="0" w:line="240" w:lineRule="auto"/>
              <w:ind w:left="-16"/>
              <w:rPr>
                <w:color w:val="FF0000"/>
              </w:rPr>
            </w:pPr>
          </w:p>
        </w:tc>
      </w:tr>
      <w:tr w:rsidR="000C6C38" w14:paraId="2CA15DEE" w14:textId="77777777" w:rsidTr="00EA2B23">
        <w:tc>
          <w:tcPr>
            <w:tcW w:w="805" w:type="dxa"/>
            <w:tcBorders>
              <w:top w:val="nil"/>
              <w:left w:val="nil"/>
              <w:bottom w:val="nil"/>
            </w:tcBorders>
          </w:tcPr>
          <w:p w14:paraId="116A0021" w14:textId="77777777" w:rsidR="000C6C38" w:rsidRDefault="000C6C38" w:rsidP="000C6C38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6660" w:type="dxa"/>
          </w:tcPr>
          <w:p w14:paraId="2A93B952" w14:textId="77777777" w:rsidR="000C6C38" w:rsidRDefault="000C6C38" w:rsidP="000C6C38">
            <w:pPr>
              <w:spacing w:before="0" w:after="0" w:line="240" w:lineRule="auto"/>
              <w:rPr>
                <w:i/>
                <w:iCs/>
              </w:rPr>
            </w:pPr>
            <w:r>
              <w:t xml:space="preserve">3.1 If yes, staff from which programs are included? </w:t>
            </w:r>
            <w:r w:rsidRPr="00AE63B7">
              <w:rPr>
                <w:i/>
                <w:iCs/>
              </w:rPr>
              <w:t>(Check all that apply)</w:t>
            </w:r>
          </w:p>
          <w:p w14:paraId="6D6084CE" w14:textId="77777777" w:rsidR="00473753" w:rsidRDefault="00473753" w:rsidP="000C6C38">
            <w:pPr>
              <w:spacing w:before="0" w:after="0" w:line="240" w:lineRule="auto"/>
              <w:ind w:left="341"/>
              <w:rPr>
                <w:i/>
                <w:iCs/>
              </w:rPr>
            </w:pPr>
          </w:p>
          <w:p w14:paraId="003955A3" w14:textId="7722539B" w:rsidR="000C6C38" w:rsidRPr="00156652" w:rsidRDefault="000C6C38" w:rsidP="000C6C38">
            <w:pPr>
              <w:spacing w:before="0" w:after="0" w:line="240" w:lineRule="auto"/>
              <w:ind w:left="341"/>
            </w:pPr>
            <w:r w:rsidRPr="00912970">
              <w:rPr>
                <w:i/>
                <w:iCs/>
              </w:rPr>
              <w:t>Verify through discussions with MOH national and/or sub-national level staff in TB, nutrition, HIV, adolescent health, ANC, MNCH</w:t>
            </w:r>
            <w:r w:rsidR="00EA2B23">
              <w:rPr>
                <w:i/>
                <w:iCs/>
              </w:rPr>
              <w:t xml:space="preserve">, </w:t>
            </w:r>
            <w:r w:rsidRPr="00912970">
              <w:rPr>
                <w:i/>
                <w:iCs/>
              </w:rPr>
              <w:t>EPI</w:t>
            </w:r>
            <w:r w:rsidR="00EA2B23">
              <w:rPr>
                <w:i/>
                <w:iCs/>
              </w:rPr>
              <w:t xml:space="preserve"> and laboratory</w:t>
            </w:r>
            <w:r w:rsidRPr="00912970">
              <w:rPr>
                <w:i/>
                <w:iCs/>
              </w:rPr>
              <w:t>.</w:t>
            </w:r>
          </w:p>
        </w:tc>
        <w:tc>
          <w:tcPr>
            <w:tcW w:w="2430" w:type="dxa"/>
          </w:tcPr>
          <w:p w14:paraId="041ACED1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77506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TB </w:t>
            </w:r>
          </w:p>
          <w:p w14:paraId="137CE346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86405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Nutrition </w:t>
            </w:r>
          </w:p>
          <w:p w14:paraId="3927A283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52933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HIV </w:t>
            </w:r>
          </w:p>
          <w:p w14:paraId="40924A44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127331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Adolescent Health </w:t>
            </w:r>
          </w:p>
          <w:p w14:paraId="4737E1E7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166060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ANC</w:t>
            </w:r>
          </w:p>
          <w:p w14:paraId="45E23488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492570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MNCH </w:t>
            </w:r>
          </w:p>
          <w:p w14:paraId="1206288A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35727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EPI </w:t>
            </w:r>
          </w:p>
          <w:p w14:paraId="114DF586" w14:textId="77777777" w:rsidR="00EA2B23" w:rsidRDefault="00204E08" w:rsidP="00EA2B23">
            <w:pPr>
              <w:spacing w:before="0" w:after="0" w:line="240" w:lineRule="auto"/>
            </w:pPr>
            <w:sdt>
              <w:sdtPr>
                <w:id w:val="-58915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Laboratory </w:t>
            </w:r>
          </w:p>
          <w:p w14:paraId="420A9FCD" w14:textId="76D0E2C7" w:rsidR="004160AE" w:rsidRPr="004160AE" w:rsidRDefault="00204E08" w:rsidP="00EA2B23">
            <w:pPr>
              <w:spacing w:before="0" w:after="0" w:line="240" w:lineRule="auto"/>
            </w:pPr>
            <w:sdt>
              <w:sdtPr>
                <w:id w:val="145876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B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A2B23">
              <w:t xml:space="preserve"> Other (please specify)</w:t>
            </w:r>
          </w:p>
        </w:tc>
      </w:tr>
      <w:tr w:rsidR="000C6C38" w14:paraId="79C7AED1" w14:textId="77777777" w:rsidTr="006B3941">
        <w:trPr>
          <w:trHeight w:val="789"/>
        </w:trPr>
        <w:tc>
          <w:tcPr>
            <w:tcW w:w="805" w:type="dxa"/>
            <w:tcBorders>
              <w:top w:val="nil"/>
              <w:left w:val="nil"/>
              <w:bottom w:val="nil"/>
            </w:tcBorders>
          </w:tcPr>
          <w:p w14:paraId="459D40DD" w14:textId="77777777" w:rsidR="000C6C38" w:rsidRDefault="000C6C38" w:rsidP="000C6C38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6660" w:type="dxa"/>
          </w:tcPr>
          <w:p w14:paraId="3CCE2A1D" w14:textId="77777777" w:rsidR="000C6C38" w:rsidRDefault="000C6C38" w:rsidP="000C6C38">
            <w:pPr>
              <w:spacing w:before="0" w:after="0" w:line="240" w:lineRule="auto"/>
            </w:pPr>
            <w:r>
              <w:t xml:space="preserve">3.2 If yes, staff at what levels? </w:t>
            </w:r>
            <w:r w:rsidRPr="00AE63B7">
              <w:rPr>
                <w:i/>
                <w:iCs/>
              </w:rPr>
              <w:t>(Check all that apply)</w:t>
            </w:r>
          </w:p>
        </w:tc>
        <w:tc>
          <w:tcPr>
            <w:tcW w:w="2430" w:type="dxa"/>
          </w:tcPr>
          <w:p w14:paraId="080B7BEE" w14:textId="00044A33" w:rsidR="00BB0B43" w:rsidRDefault="00204E08" w:rsidP="000C6C38">
            <w:pPr>
              <w:spacing w:before="0" w:after="0" w:line="240" w:lineRule="auto"/>
            </w:pPr>
            <w:sdt>
              <w:sdtPr>
                <w:id w:val="19512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</w:t>
            </w:r>
            <w:r w:rsidR="00BB0B43">
              <w:t xml:space="preserve">National </w:t>
            </w:r>
          </w:p>
          <w:p w14:paraId="4C326D7B" w14:textId="34E593C3" w:rsidR="000C6C38" w:rsidRDefault="00204E08" w:rsidP="000C6C38">
            <w:pPr>
              <w:spacing w:before="0" w:after="0" w:line="240" w:lineRule="auto"/>
            </w:pPr>
            <w:sdt>
              <w:sdtPr>
                <w:id w:val="-1276702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0B43">
              <w:t xml:space="preserve"> </w:t>
            </w:r>
            <w:r w:rsidR="000C6C38">
              <w:t>Provincial</w:t>
            </w:r>
            <w:r w:rsidR="007F0C7F">
              <w:t>/regional</w:t>
            </w:r>
            <w:r w:rsidR="000C6C38">
              <w:t xml:space="preserve"> level </w:t>
            </w:r>
          </w:p>
          <w:p w14:paraId="459EE472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1626230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District level </w:t>
            </w:r>
          </w:p>
          <w:p w14:paraId="7BAEBE4E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1116606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Health facility level </w:t>
            </w:r>
          </w:p>
        </w:tc>
      </w:tr>
      <w:tr w:rsidR="000C6C38" w14:paraId="078BAA46" w14:textId="77777777" w:rsidTr="00EA2B23">
        <w:tc>
          <w:tcPr>
            <w:tcW w:w="7465" w:type="dxa"/>
            <w:gridSpan w:val="2"/>
          </w:tcPr>
          <w:p w14:paraId="3187197E" w14:textId="77777777" w:rsidR="000C6C38" w:rsidRDefault="000C6C38" w:rsidP="000C6C3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341"/>
            </w:pPr>
            <w:r>
              <w:t xml:space="preserve">Are topics of </w:t>
            </w:r>
            <w:r w:rsidRPr="004160AE">
              <w:rPr>
                <w:b/>
                <w:bCs/>
              </w:rPr>
              <w:t>child TB</w:t>
            </w:r>
            <w:r>
              <w:t xml:space="preserve"> included as part of normal </w:t>
            </w:r>
            <w:r w:rsidRPr="004B5790">
              <w:rPr>
                <w:b/>
                <w:bCs/>
              </w:rPr>
              <w:t>supportive supervision</w:t>
            </w:r>
            <w:r>
              <w:t xml:space="preserve"> visits?   </w:t>
            </w:r>
          </w:p>
          <w:p w14:paraId="23E5A942" w14:textId="77777777" w:rsidR="004160AE" w:rsidRDefault="004160AE" w:rsidP="000C6C38">
            <w:pPr>
              <w:pStyle w:val="ListParagraph"/>
              <w:spacing w:before="0" w:after="0" w:line="240" w:lineRule="auto"/>
              <w:ind w:left="341"/>
              <w:rPr>
                <w:i/>
                <w:iCs/>
              </w:rPr>
            </w:pPr>
          </w:p>
          <w:p w14:paraId="26E9D363" w14:textId="08AA0783" w:rsidR="000C6C38" w:rsidRPr="00AE63B7" w:rsidRDefault="000C6C38" w:rsidP="000C6C38">
            <w:pPr>
              <w:pStyle w:val="ListParagraph"/>
              <w:spacing w:before="0" w:after="0" w:line="240" w:lineRule="auto"/>
              <w:ind w:left="341"/>
              <w:rPr>
                <w:i/>
                <w:iCs/>
              </w:rPr>
            </w:pPr>
            <w:r w:rsidRPr="00AE63B7">
              <w:rPr>
                <w:i/>
                <w:iCs/>
              </w:rPr>
              <w:t>Review supportive supervision checklist</w:t>
            </w:r>
            <w:r w:rsidR="004160AE">
              <w:rPr>
                <w:i/>
                <w:iCs/>
              </w:rPr>
              <w:t>(s)</w:t>
            </w:r>
            <w:r w:rsidRPr="00AE63B7">
              <w:rPr>
                <w:i/>
                <w:iCs/>
              </w:rPr>
              <w:t xml:space="preserve"> to verify. </w:t>
            </w:r>
          </w:p>
        </w:tc>
        <w:tc>
          <w:tcPr>
            <w:tcW w:w="2430" w:type="dxa"/>
          </w:tcPr>
          <w:p w14:paraId="735F43EB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175353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Yes </w:t>
            </w:r>
          </w:p>
          <w:p w14:paraId="28BD8F1A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285972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No </w:t>
            </w:r>
          </w:p>
          <w:p w14:paraId="0B278E53" w14:textId="77777777" w:rsidR="000C6C38" w:rsidRDefault="00204E08" w:rsidP="000C6C38">
            <w:pPr>
              <w:spacing w:before="0" w:after="0" w:line="240" w:lineRule="auto"/>
              <w:rPr>
                <w:color w:val="FF0000"/>
              </w:rPr>
            </w:pPr>
            <w:sdt>
              <w:sdtPr>
                <w:id w:val="498703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I don’t know</w:t>
            </w:r>
          </w:p>
        </w:tc>
      </w:tr>
      <w:tr w:rsidR="000C6C38" w14:paraId="1C52194F" w14:textId="77777777" w:rsidTr="00EA2B23">
        <w:tc>
          <w:tcPr>
            <w:tcW w:w="7465" w:type="dxa"/>
            <w:gridSpan w:val="2"/>
          </w:tcPr>
          <w:p w14:paraId="140FE1AD" w14:textId="77777777" w:rsidR="000C6C38" w:rsidRDefault="000C6C38" w:rsidP="000C6C3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341"/>
            </w:pPr>
            <w:r>
              <w:t xml:space="preserve">Are topics of </w:t>
            </w:r>
            <w:r w:rsidRPr="004160AE">
              <w:rPr>
                <w:b/>
                <w:bCs/>
              </w:rPr>
              <w:t>adolescent TB</w:t>
            </w:r>
            <w:r>
              <w:t xml:space="preserve"> included as part of normal </w:t>
            </w:r>
            <w:r w:rsidRPr="004B5790">
              <w:rPr>
                <w:b/>
                <w:bCs/>
              </w:rPr>
              <w:t>supportive supervision</w:t>
            </w:r>
            <w:r>
              <w:t xml:space="preserve"> visits?  </w:t>
            </w:r>
          </w:p>
          <w:p w14:paraId="4E844FF4" w14:textId="77777777" w:rsidR="004160AE" w:rsidRDefault="004160AE" w:rsidP="000C6C38">
            <w:pPr>
              <w:pStyle w:val="ListParagraph"/>
              <w:spacing w:before="0" w:after="0" w:line="240" w:lineRule="auto"/>
              <w:ind w:left="341"/>
              <w:rPr>
                <w:i/>
                <w:iCs/>
              </w:rPr>
            </w:pPr>
          </w:p>
          <w:p w14:paraId="40515DB3" w14:textId="1731C74A" w:rsidR="000C6C38" w:rsidRPr="00AE63B7" w:rsidRDefault="000C6C38" w:rsidP="000C6C38">
            <w:pPr>
              <w:pStyle w:val="ListParagraph"/>
              <w:spacing w:before="0" w:after="0" w:line="240" w:lineRule="auto"/>
              <w:ind w:left="341"/>
              <w:rPr>
                <w:i/>
                <w:iCs/>
              </w:rPr>
            </w:pPr>
            <w:r w:rsidRPr="00AE63B7">
              <w:rPr>
                <w:i/>
                <w:iCs/>
              </w:rPr>
              <w:t>Review supportive supervision checklist</w:t>
            </w:r>
            <w:r w:rsidR="004160AE">
              <w:rPr>
                <w:i/>
                <w:iCs/>
              </w:rPr>
              <w:t>(</w:t>
            </w:r>
            <w:r w:rsidRPr="00AE63B7">
              <w:rPr>
                <w:i/>
                <w:iCs/>
              </w:rPr>
              <w:t>s</w:t>
            </w:r>
            <w:r w:rsidR="004160AE">
              <w:rPr>
                <w:i/>
                <w:iCs/>
              </w:rPr>
              <w:t>)</w:t>
            </w:r>
            <w:r w:rsidRPr="00AE63B7">
              <w:rPr>
                <w:i/>
                <w:iCs/>
              </w:rPr>
              <w:t xml:space="preserve"> to verify. </w:t>
            </w:r>
          </w:p>
        </w:tc>
        <w:tc>
          <w:tcPr>
            <w:tcW w:w="2430" w:type="dxa"/>
          </w:tcPr>
          <w:p w14:paraId="0C846A2E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1496652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Yes </w:t>
            </w:r>
          </w:p>
          <w:p w14:paraId="4EEA2B7F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654968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No </w:t>
            </w:r>
          </w:p>
          <w:p w14:paraId="0893773D" w14:textId="77777777" w:rsidR="000C6C38" w:rsidRDefault="00204E08" w:rsidP="000C6C38">
            <w:pPr>
              <w:spacing w:before="0" w:after="0" w:line="240" w:lineRule="auto"/>
              <w:rPr>
                <w:color w:val="FF0000"/>
              </w:rPr>
            </w:pPr>
            <w:sdt>
              <w:sdtPr>
                <w:id w:val="333424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I don’t know</w:t>
            </w:r>
          </w:p>
        </w:tc>
      </w:tr>
      <w:tr w:rsidR="000C6C38" w14:paraId="145E2C95" w14:textId="77777777" w:rsidTr="00EA2B23">
        <w:tc>
          <w:tcPr>
            <w:tcW w:w="7465" w:type="dxa"/>
            <w:gridSpan w:val="2"/>
          </w:tcPr>
          <w:p w14:paraId="2B67C275" w14:textId="5F6AD97F" w:rsidR="000C6C38" w:rsidRDefault="000C6C38" w:rsidP="000C6C3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341"/>
            </w:pPr>
            <w:r>
              <w:t xml:space="preserve">Are there any </w:t>
            </w:r>
            <w:r w:rsidRPr="004B5790">
              <w:rPr>
                <w:b/>
                <w:bCs/>
              </w:rPr>
              <w:t>job aids</w:t>
            </w:r>
            <w:r w:rsidR="008B1C57">
              <w:rPr>
                <w:b/>
                <w:bCs/>
              </w:rPr>
              <w:t xml:space="preserve"> or wall charts</w:t>
            </w:r>
            <w:r>
              <w:t xml:space="preserve"> that include topics of </w:t>
            </w:r>
            <w:r w:rsidRPr="004160AE">
              <w:rPr>
                <w:b/>
                <w:bCs/>
              </w:rPr>
              <w:t>child TB</w:t>
            </w:r>
            <w:r>
              <w:t xml:space="preserve">? </w:t>
            </w:r>
          </w:p>
          <w:p w14:paraId="5F78C628" w14:textId="77777777" w:rsidR="004160AE" w:rsidRDefault="004160AE" w:rsidP="004160AE">
            <w:pPr>
              <w:pStyle w:val="ListParagraph"/>
              <w:spacing w:before="0" w:after="0" w:line="240" w:lineRule="auto"/>
              <w:ind w:left="341"/>
            </w:pPr>
          </w:p>
          <w:p w14:paraId="14A19D61" w14:textId="468DA46C" w:rsidR="004160AE" w:rsidRDefault="004160AE" w:rsidP="004160AE">
            <w:pPr>
              <w:pStyle w:val="ListParagraph"/>
              <w:spacing w:before="0" w:after="0" w:line="240" w:lineRule="auto"/>
              <w:ind w:left="341"/>
            </w:pPr>
            <w:r w:rsidRPr="00AE63B7">
              <w:rPr>
                <w:i/>
                <w:iCs/>
              </w:rPr>
              <w:t xml:space="preserve">Review </w:t>
            </w:r>
            <w:r>
              <w:rPr>
                <w:i/>
                <w:iCs/>
              </w:rPr>
              <w:t>job aids</w:t>
            </w:r>
            <w:r w:rsidRPr="00AE63B7">
              <w:rPr>
                <w:i/>
                <w:iCs/>
              </w:rPr>
              <w:t xml:space="preserve"> to verify.</w:t>
            </w:r>
          </w:p>
        </w:tc>
        <w:tc>
          <w:tcPr>
            <w:tcW w:w="2430" w:type="dxa"/>
          </w:tcPr>
          <w:p w14:paraId="171F5620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32119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Yes </w:t>
            </w:r>
          </w:p>
          <w:p w14:paraId="2837D2D5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507491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No </w:t>
            </w:r>
          </w:p>
          <w:p w14:paraId="009FFA9E" w14:textId="77777777" w:rsidR="000C6C38" w:rsidRDefault="00204E08" w:rsidP="000C6C38">
            <w:pPr>
              <w:spacing w:before="0" w:after="0" w:line="240" w:lineRule="auto"/>
              <w:rPr>
                <w:color w:val="FF0000"/>
              </w:rPr>
            </w:pPr>
            <w:sdt>
              <w:sdtPr>
                <w:id w:val="-1253812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I don’t know</w:t>
            </w:r>
          </w:p>
        </w:tc>
      </w:tr>
      <w:tr w:rsidR="000C6C38" w14:paraId="784B5032" w14:textId="77777777" w:rsidTr="00EA2B23">
        <w:tc>
          <w:tcPr>
            <w:tcW w:w="7465" w:type="dxa"/>
            <w:gridSpan w:val="2"/>
          </w:tcPr>
          <w:p w14:paraId="28E576D6" w14:textId="4DE837BD" w:rsidR="000C6C38" w:rsidRDefault="000C6C38" w:rsidP="000C6C3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341"/>
            </w:pPr>
            <w:r>
              <w:t xml:space="preserve">Are there any </w:t>
            </w:r>
            <w:r w:rsidRPr="004B5790">
              <w:rPr>
                <w:b/>
                <w:bCs/>
              </w:rPr>
              <w:t>job aids</w:t>
            </w:r>
            <w:r w:rsidR="008B1C57">
              <w:rPr>
                <w:b/>
                <w:bCs/>
              </w:rPr>
              <w:t xml:space="preserve"> or wall charts</w:t>
            </w:r>
            <w:r>
              <w:t xml:space="preserve"> that include topics of </w:t>
            </w:r>
            <w:r w:rsidRPr="004160AE">
              <w:rPr>
                <w:b/>
                <w:bCs/>
              </w:rPr>
              <w:t>adolescent TB</w:t>
            </w:r>
            <w:r>
              <w:t xml:space="preserve">? </w:t>
            </w:r>
          </w:p>
          <w:p w14:paraId="795A9078" w14:textId="77777777" w:rsidR="004160AE" w:rsidRDefault="004160AE" w:rsidP="004160AE">
            <w:pPr>
              <w:spacing w:before="0" w:after="0" w:line="240" w:lineRule="auto"/>
            </w:pPr>
          </w:p>
          <w:p w14:paraId="7BE117E8" w14:textId="098DAEC5" w:rsidR="004160AE" w:rsidRDefault="004160AE" w:rsidP="004160AE">
            <w:pPr>
              <w:spacing w:before="0" w:after="0" w:line="240" w:lineRule="auto"/>
              <w:ind w:left="340"/>
            </w:pPr>
            <w:r w:rsidRPr="00AE63B7">
              <w:rPr>
                <w:i/>
                <w:iCs/>
              </w:rPr>
              <w:t xml:space="preserve">Review </w:t>
            </w:r>
            <w:r>
              <w:rPr>
                <w:i/>
                <w:iCs/>
              </w:rPr>
              <w:t>job aids</w:t>
            </w:r>
            <w:r w:rsidRPr="00AE63B7">
              <w:rPr>
                <w:i/>
                <w:iCs/>
              </w:rPr>
              <w:t xml:space="preserve"> to verify.</w:t>
            </w:r>
          </w:p>
        </w:tc>
        <w:tc>
          <w:tcPr>
            <w:tcW w:w="2430" w:type="dxa"/>
          </w:tcPr>
          <w:p w14:paraId="055F2B70" w14:textId="7B2F770A" w:rsidR="000C6C38" w:rsidRDefault="00204E08" w:rsidP="000C6C38">
            <w:pPr>
              <w:spacing w:before="0" w:after="0" w:line="240" w:lineRule="auto"/>
            </w:pPr>
            <w:sdt>
              <w:sdtPr>
                <w:id w:val="39285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9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Yes </w:t>
            </w:r>
          </w:p>
          <w:p w14:paraId="2F122534" w14:textId="77777777" w:rsidR="000C6C38" w:rsidRDefault="00204E08" w:rsidP="000C6C38">
            <w:pPr>
              <w:spacing w:before="0" w:after="0" w:line="240" w:lineRule="auto"/>
            </w:pPr>
            <w:sdt>
              <w:sdtPr>
                <w:id w:val="-115467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No </w:t>
            </w:r>
          </w:p>
          <w:p w14:paraId="662A1A99" w14:textId="77777777" w:rsidR="000C6C38" w:rsidRDefault="00204E08" w:rsidP="000C6C38">
            <w:pPr>
              <w:spacing w:before="0" w:after="0" w:line="240" w:lineRule="auto"/>
              <w:rPr>
                <w:color w:val="FF0000"/>
              </w:rPr>
            </w:pPr>
            <w:sdt>
              <w:sdtPr>
                <w:id w:val="2030827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C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6C38">
              <w:t xml:space="preserve"> I don’t know</w:t>
            </w:r>
          </w:p>
        </w:tc>
      </w:tr>
      <w:tr w:rsidR="001A20B1" w14:paraId="22965879" w14:textId="77777777" w:rsidTr="00EA2B23">
        <w:tc>
          <w:tcPr>
            <w:tcW w:w="7465" w:type="dxa"/>
            <w:gridSpan w:val="2"/>
          </w:tcPr>
          <w:p w14:paraId="02E61067" w14:textId="5603F5E3" w:rsidR="001A20B1" w:rsidRPr="006B3941" w:rsidRDefault="006B3941" w:rsidP="000C6C3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341"/>
            </w:pPr>
            <w:r>
              <w:t xml:space="preserve">Are topics of child TB included into the agenda and discussions of periodic </w:t>
            </w:r>
            <w:r>
              <w:rPr>
                <w:b/>
              </w:rPr>
              <w:t>performance review meetings</w:t>
            </w:r>
            <w:r w:rsidRPr="006B3941">
              <w:t>?</w:t>
            </w:r>
          </w:p>
          <w:p w14:paraId="0AD4A720" w14:textId="015BEBAC" w:rsidR="006B3941" w:rsidRPr="006B3941" w:rsidRDefault="006B3941" w:rsidP="006B3941">
            <w:pPr>
              <w:pStyle w:val="ListParagraph"/>
              <w:spacing w:before="0" w:after="0" w:line="240" w:lineRule="auto"/>
              <w:ind w:left="341"/>
            </w:pPr>
            <w:r w:rsidRPr="006B3941">
              <w:rPr>
                <w:i/>
              </w:rPr>
              <w:t>Review meeting notes to verify.</w:t>
            </w:r>
          </w:p>
        </w:tc>
        <w:tc>
          <w:tcPr>
            <w:tcW w:w="2430" w:type="dxa"/>
          </w:tcPr>
          <w:p w14:paraId="1805A6A4" w14:textId="52739B5F" w:rsidR="006B3941" w:rsidRDefault="00204E08" w:rsidP="006B3941">
            <w:pPr>
              <w:spacing w:before="0" w:after="0" w:line="240" w:lineRule="auto"/>
            </w:pPr>
            <w:sdt>
              <w:sdtPr>
                <w:id w:val="1546650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9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3941">
              <w:t xml:space="preserve"> Yes </w:t>
            </w:r>
          </w:p>
          <w:p w14:paraId="2BD6A6E3" w14:textId="77777777" w:rsidR="006B3941" w:rsidRDefault="00204E08" w:rsidP="006B3941">
            <w:pPr>
              <w:spacing w:before="0" w:after="0" w:line="240" w:lineRule="auto"/>
            </w:pPr>
            <w:sdt>
              <w:sdtPr>
                <w:id w:val="158488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9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3941">
              <w:t xml:space="preserve"> No </w:t>
            </w:r>
          </w:p>
          <w:p w14:paraId="1B1C2A7A" w14:textId="64CD2CFA" w:rsidR="001A20B1" w:rsidRDefault="00204E08" w:rsidP="006B3941">
            <w:pPr>
              <w:spacing w:before="0" w:after="0" w:line="240" w:lineRule="auto"/>
            </w:pPr>
            <w:sdt>
              <w:sdtPr>
                <w:id w:val="-2074648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9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3941">
              <w:t xml:space="preserve"> I don’t know</w:t>
            </w:r>
          </w:p>
        </w:tc>
      </w:tr>
      <w:tr w:rsidR="006B3941" w14:paraId="1CFDB0B5" w14:textId="77777777" w:rsidTr="00EA2B23">
        <w:tc>
          <w:tcPr>
            <w:tcW w:w="7465" w:type="dxa"/>
            <w:gridSpan w:val="2"/>
          </w:tcPr>
          <w:p w14:paraId="4B3E5A37" w14:textId="77FED417" w:rsidR="006B3941" w:rsidRPr="006B3941" w:rsidRDefault="006B3941" w:rsidP="006B3941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341"/>
            </w:pPr>
            <w:r>
              <w:t xml:space="preserve">Are topics of adolescent TB included into the agenda and discussion of periodic </w:t>
            </w:r>
            <w:r w:rsidRPr="006B3941">
              <w:rPr>
                <w:b/>
              </w:rPr>
              <w:t>performance review meetings</w:t>
            </w:r>
            <w:r>
              <w:t>?</w:t>
            </w:r>
          </w:p>
          <w:p w14:paraId="268046A1" w14:textId="3E6CE626" w:rsidR="006B3941" w:rsidRPr="006B3941" w:rsidRDefault="006B3941" w:rsidP="006B3941">
            <w:pPr>
              <w:pStyle w:val="ListParagraph"/>
              <w:spacing w:before="0" w:after="0" w:line="240" w:lineRule="auto"/>
              <w:ind w:left="341"/>
            </w:pPr>
            <w:r w:rsidRPr="006B3941">
              <w:rPr>
                <w:i/>
              </w:rPr>
              <w:t>Review meeting notes to verify.</w:t>
            </w:r>
          </w:p>
        </w:tc>
        <w:tc>
          <w:tcPr>
            <w:tcW w:w="2430" w:type="dxa"/>
          </w:tcPr>
          <w:p w14:paraId="2FB375A8" w14:textId="77777777" w:rsidR="006B3941" w:rsidRDefault="00204E08" w:rsidP="006B3941">
            <w:pPr>
              <w:spacing w:before="0" w:after="0" w:line="240" w:lineRule="auto"/>
            </w:pPr>
            <w:sdt>
              <w:sdtPr>
                <w:id w:val="630058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9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3941">
              <w:t xml:space="preserve"> Yes </w:t>
            </w:r>
          </w:p>
          <w:p w14:paraId="12B58ACC" w14:textId="77777777" w:rsidR="006B3941" w:rsidRDefault="00204E08" w:rsidP="006B3941">
            <w:pPr>
              <w:spacing w:before="0" w:after="0" w:line="240" w:lineRule="auto"/>
            </w:pPr>
            <w:sdt>
              <w:sdtPr>
                <w:id w:val="-194360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9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3941">
              <w:t xml:space="preserve"> No </w:t>
            </w:r>
          </w:p>
          <w:p w14:paraId="22226808" w14:textId="599A62A3" w:rsidR="006B3941" w:rsidRDefault="00204E08" w:rsidP="006B3941">
            <w:pPr>
              <w:spacing w:before="0" w:after="0" w:line="240" w:lineRule="auto"/>
            </w:pPr>
            <w:sdt>
              <w:sdtPr>
                <w:id w:val="30151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9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3941">
              <w:t xml:space="preserve"> I don’t know</w:t>
            </w:r>
          </w:p>
        </w:tc>
      </w:tr>
    </w:tbl>
    <w:p w14:paraId="4A4D576D" w14:textId="77777777" w:rsidR="007A37F1" w:rsidRDefault="00204E08" w:rsidP="000C6C38">
      <w:pPr>
        <w:spacing w:before="0" w:after="0" w:line="240" w:lineRule="auto"/>
      </w:pPr>
    </w:p>
    <w:sectPr w:rsidR="007A37F1" w:rsidSect="00EA2B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38DFA" w14:textId="77777777" w:rsidR="00E92B57" w:rsidRDefault="00E92B57" w:rsidP="000C6C38">
      <w:pPr>
        <w:spacing w:before="0" w:after="0" w:line="240" w:lineRule="auto"/>
      </w:pPr>
      <w:r>
        <w:separator/>
      </w:r>
    </w:p>
  </w:endnote>
  <w:endnote w:type="continuationSeparator" w:id="0">
    <w:p w14:paraId="0270A283" w14:textId="77777777" w:rsidR="00E92B57" w:rsidRDefault="00E92B57" w:rsidP="000C6C3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F5650" w14:textId="77777777" w:rsidR="00AA6EEA" w:rsidRDefault="00AA6E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E1707" w14:textId="77777777" w:rsidR="00AA6EEA" w:rsidRDefault="00AA6E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A567F" w14:textId="77777777" w:rsidR="00AA6EEA" w:rsidRDefault="00AA6E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99C05" w14:textId="77777777" w:rsidR="00E92B57" w:rsidRDefault="00E92B57" w:rsidP="000C6C38">
      <w:pPr>
        <w:spacing w:before="0" w:after="0" w:line="240" w:lineRule="auto"/>
      </w:pPr>
      <w:r>
        <w:separator/>
      </w:r>
    </w:p>
  </w:footnote>
  <w:footnote w:type="continuationSeparator" w:id="0">
    <w:p w14:paraId="1806B396" w14:textId="77777777" w:rsidR="00E92B57" w:rsidRDefault="00E92B57" w:rsidP="000C6C3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22684" w14:textId="77777777" w:rsidR="00AA6EEA" w:rsidRDefault="00AA6E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18076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BB8C33" w14:textId="2CEB5E52" w:rsidR="006B3941" w:rsidRDefault="006B394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997CA" w14:textId="77777777" w:rsidR="006B3941" w:rsidRDefault="006B39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4448E" w14:textId="77777777" w:rsidR="00AA6EEA" w:rsidRDefault="00AA6E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8783E"/>
    <w:multiLevelType w:val="hybridMultilevel"/>
    <w:tmpl w:val="43DA7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zI3MTK3MLE0tjRV0lEKTi0uzszPAykwrAUAdP9WgywAAAA="/>
  </w:docVars>
  <w:rsids>
    <w:rsidRoot w:val="000C6C38"/>
    <w:rsid w:val="000C6C38"/>
    <w:rsid w:val="001A20B1"/>
    <w:rsid w:val="00204E08"/>
    <w:rsid w:val="00243818"/>
    <w:rsid w:val="002467F3"/>
    <w:rsid w:val="00256991"/>
    <w:rsid w:val="002951C5"/>
    <w:rsid w:val="002F06F3"/>
    <w:rsid w:val="0031175B"/>
    <w:rsid w:val="004160AE"/>
    <w:rsid w:val="004462DC"/>
    <w:rsid w:val="00473753"/>
    <w:rsid w:val="00483DDF"/>
    <w:rsid w:val="0048560F"/>
    <w:rsid w:val="0052256B"/>
    <w:rsid w:val="005423F0"/>
    <w:rsid w:val="00577EFA"/>
    <w:rsid w:val="006B3941"/>
    <w:rsid w:val="007F0C7F"/>
    <w:rsid w:val="008B1C57"/>
    <w:rsid w:val="00A1472E"/>
    <w:rsid w:val="00AA6EEA"/>
    <w:rsid w:val="00AC1315"/>
    <w:rsid w:val="00AE625A"/>
    <w:rsid w:val="00B13228"/>
    <w:rsid w:val="00BB0B43"/>
    <w:rsid w:val="00D54289"/>
    <w:rsid w:val="00E13025"/>
    <w:rsid w:val="00E92B57"/>
    <w:rsid w:val="00EA2B23"/>
    <w:rsid w:val="00EE53D2"/>
    <w:rsid w:val="00EF06E1"/>
    <w:rsid w:val="00F4244E"/>
    <w:rsid w:val="00F61B45"/>
    <w:rsid w:val="00FE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3DF4E44"/>
  <w15:chartTrackingRefBased/>
  <w15:docId w15:val="{5B2C2834-1444-46DD-B9A0-B76751A14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C38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6C3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6C38"/>
    <w:rPr>
      <w:rFonts w:eastAsiaTheme="minorEastAsia"/>
      <w:caps/>
      <w:color w:val="FFFFFF" w:themeColor="background1"/>
      <w:spacing w:val="15"/>
      <w:shd w:val="clear" w:color="auto" w:fill="4472C4" w:themeFill="accent1"/>
    </w:rPr>
  </w:style>
  <w:style w:type="table" w:styleId="TableGrid">
    <w:name w:val="Table Grid"/>
    <w:basedOn w:val="TableNormal"/>
    <w:uiPriority w:val="39"/>
    <w:rsid w:val="000C6C38"/>
    <w:pPr>
      <w:spacing w:before="100"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C3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77E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EF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EF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E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EFA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EF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EFA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B394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941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B394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941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Amalia (CDC/DDPHSIS/CGH/DGHT)</dc:creator>
  <cp:keywords/>
  <dc:description/>
  <cp:lastModifiedBy>King, Amalia (CDC/DDPHSIS/CGH/DGHT)</cp:lastModifiedBy>
  <cp:revision>3</cp:revision>
  <dcterms:created xsi:type="dcterms:W3CDTF">2022-03-22T14:36:00Z</dcterms:created>
  <dcterms:modified xsi:type="dcterms:W3CDTF">2022-03-2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2-02-09T20:14:04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fc871343-664b-4223-a8c1-39b493e76c60</vt:lpwstr>
  </property>
  <property fmtid="{D5CDD505-2E9C-101B-9397-08002B2CF9AE}" pid="8" name="MSIP_Label_7b94a7b8-f06c-4dfe-bdcc-9b548fd58c31_ContentBits">
    <vt:lpwstr>0</vt:lpwstr>
  </property>
</Properties>
</file>